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EA61D" w14:textId="4E964780" w:rsidR="0081018F" w:rsidRDefault="00443411">
      <w:pPr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Community Pharmacist</w:t>
      </w:r>
      <w:r w:rsidR="007940F0">
        <w:rPr>
          <w:b/>
          <w:sz w:val="32"/>
          <w:szCs w:val="32"/>
        </w:rPr>
        <w:t xml:space="preserve"> Professional Competencies</w:t>
      </w:r>
    </w:p>
    <w:p w14:paraId="0525C5DC" w14:textId="152432E2" w:rsidR="007940F0" w:rsidRDefault="007940F0">
      <w:pPr>
        <w:rPr>
          <w:b/>
          <w:sz w:val="32"/>
          <w:szCs w:val="32"/>
        </w:rPr>
      </w:pPr>
    </w:p>
    <w:p w14:paraId="28C0D727" w14:textId="27DDD9BD" w:rsidR="007940F0" w:rsidRDefault="007940F0" w:rsidP="007940F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creening, Prevention and Early Detection</w:t>
      </w:r>
    </w:p>
    <w:p w14:paraId="04F6F0A5" w14:textId="107A9A46" w:rsidR="00793D12" w:rsidRDefault="00793D12" w:rsidP="00793D12">
      <w:pPr>
        <w:pStyle w:val="ListParagraph"/>
        <w:ind w:left="717" w:firstLine="0"/>
        <w:rPr>
          <w:b/>
          <w:sz w:val="24"/>
          <w:szCs w:val="24"/>
        </w:rPr>
      </w:pPr>
    </w:p>
    <w:p w14:paraId="037514DE" w14:textId="77777777" w:rsidR="00793D12" w:rsidRPr="00793D12" w:rsidRDefault="00793D12" w:rsidP="00793D12">
      <w:pPr>
        <w:pStyle w:val="ListParagraph"/>
        <w:numPr>
          <w:ilvl w:val="0"/>
          <w:numId w:val="2"/>
        </w:numPr>
        <w:rPr>
          <w:b/>
        </w:rPr>
      </w:pPr>
      <w:r>
        <w:t>Be able to identify risk factors for the development of type 2 diabetes.</w:t>
      </w:r>
    </w:p>
    <w:p w14:paraId="257B8946" w14:textId="54BA81A7" w:rsidR="00473B6D" w:rsidRPr="00473B6D" w:rsidRDefault="007E1C20" w:rsidP="00793D12">
      <w:pPr>
        <w:pStyle w:val="ListParagraph"/>
        <w:numPr>
          <w:ilvl w:val="0"/>
          <w:numId w:val="2"/>
        </w:numPr>
        <w:rPr>
          <w:b/>
        </w:rPr>
      </w:pPr>
      <w:r>
        <w:t>Understand</w:t>
      </w:r>
      <w:r w:rsidR="00473B6D">
        <w:t xml:space="preserve"> the importance and impact of and </w:t>
      </w:r>
      <w:r>
        <w:t>lifestyle</w:t>
      </w:r>
      <w:r w:rsidR="00473B6D">
        <w:t xml:space="preserve"> modification in the prevention or delay of type 2 diabetes.</w:t>
      </w:r>
    </w:p>
    <w:p w14:paraId="5F903B58" w14:textId="2A868ABD" w:rsidR="00473B6D" w:rsidRPr="00473B6D" w:rsidRDefault="007E1C20" w:rsidP="00793D12">
      <w:pPr>
        <w:pStyle w:val="ListParagraph"/>
        <w:numPr>
          <w:ilvl w:val="0"/>
          <w:numId w:val="2"/>
        </w:numPr>
        <w:rPr>
          <w:b/>
        </w:rPr>
      </w:pPr>
      <w:r>
        <w:t>Be able to p</w:t>
      </w:r>
      <w:r w:rsidR="00473B6D">
        <w:t>rovide advice on diet</w:t>
      </w:r>
      <w:r>
        <w:t>ary modification</w:t>
      </w:r>
      <w:r w:rsidR="00473B6D">
        <w:t xml:space="preserve">, weight loss and exercise to those at risk of </w:t>
      </w:r>
      <w:r>
        <w:t>developing</w:t>
      </w:r>
      <w:r w:rsidR="00473B6D">
        <w:t xml:space="preserve"> </w:t>
      </w:r>
      <w:commentRangeStart w:id="1"/>
      <w:r w:rsidR="00473B6D">
        <w:t>diabetes</w:t>
      </w:r>
      <w:commentRangeEnd w:id="1"/>
      <w:r w:rsidR="001F7CA8">
        <w:rPr>
          <w:rStyle w:val="CommentReference"/>
        </w:rPr>
        <w:commentReference w:id="1"/>
      </w:r>
      <w:r w:rsidR="00473B6D">
        <w:t>.</w:t>
      </w:r>
    </w:p>
    <w:p w14:paraId="46FBC826" w14:textId="2FCF0260" w:rsidR="00473B6D" w:rsidRPr="00473B6D" w:rsidRDefault="001F7CA8" w:rsidP="00793D12">
      <w:pPr>
        <w:pStyle w:val="ListParagraph"/>
        <w:numPr>
          <w:ilvl w:val="0"/>
          <w:numId w:val="2"/>
        </w:numPr>
        <w:rPr>
          <w:b/>
        </w:rPr>
      </w:pPr>
      <w:r>
        <w:t xml:space="preserve"> </w:t>
      </w:r>
      <w:r w:rsidR="00473B6D">
        <w:t xml:space="preserve">Signpost those who do not wish to </w:t>
      </w:r>
      <w:r w:rsidR="007E1C20">
        <w:t>e</w:t>
      </w:r>
      <w:r w:rsidR="00473B6D">
        <w:t xml:space="preserve">ngage with the NDPP to other local services that can provide opportunities for lifestyle modification and/or other sources of information and sources of support. </w:t>
      </w:r>
    </w:p>
    <w:p w14:paraId="3698299E" w14:textId="755B7B44" w:rsidR="00473B6D" w:rsidRPr="00445662" w:rsidRDefault="00445662" w:rsidP="00793D12">
      <w:pPr>
        <w:pStyle w:val="ListParagraph"/>
        <w:numPr>
          <w:ilvl w:val="0"/>
          <w:numId w:val="2"/>
        </w:numPr>
        <w:rPr>
          <w:b/>
        </w:rPr>
      </w:pPr>
      <w:r>
        <w:t>Be able to describe the symptoms of hyperglycaemia.</w:t>
      </w:r>
    </w:p>
    <w:p w14:paraId="0C447ACB" w14:textId="114CF175" w:rsidR="00445662" w:rsidRPr="00445662" w:rsidRDefault="007E1C20" w:rsidP="00793D12">
      <w:pPr>
        <w:pStyle w:val="ListParagraph"/>
        <w:numPr>
          <w:ilvl w:val="0"/>
          <w:numId w:val="2"/>
        </w:numPr>
        <w:rPr>
          <w:b/>
        </w:rPr>
      </w:pPr>
      <w:r>
        <w:t>Understand</w:t>
      </w:r>
      <w:r w:rsidR="00445662">
        <w:t xml:space="preserve"> the long-</w:t>
      </w:r>
      <w:r>
        <w:t>t</w:t>
      </w:r>
      <w:r w:rsidR="00445662">
        <w:t xml:space="preserve">erm </w:t>
      </w:r>
      <w:r>
        <w:t>risks</w:t>
      </w:r>
      <w:r w:rsidR="00445662">
        <w:t xml:space="preserve"> of micro and macrovascular disease. </w:t>
      </w:r>
    </w:p>
    <w:p w14:paraId="5438229C" w14:textId="7614FE93" w:rsidR="00445662" w:rsidRPr="00445662" w:rsidRDefault="007E1C20" w:rsidP="00793D12">
      <w:pPr>
        <w:pStyle w:val="ListParagraph"/>
        <w:numPr>
          <w:ilvl w:val="0"/>
          <w:numId w:val="2"/>
        </w:numPr>
        <w:rPr>
          <w:b/>
        </w:rPr>
      </w:pPr>
      <w:r>
        <w:t xml:space="preserve">Understand </w:t>
      </w:r>
      <w:r w:rsidR="00445662">
        <w:t xml:space="preserve">the classification of diabetes – types 1 and 2 </w:t>
      </w:r>
    </w:p>
    <w:p w14:paraId="5EC5720C" w14:textId="68A0E4EB" w:rsidR="00445662" w:rsidRPr="007E1C20" w:rsidRDefault="007E1C20" w:rsidP="00793D12">
      <w:pPr>
        <w:pStyle w:val="ListParagraph"/>
        <w:numPr>
          <w:ilvl w:val="0"/>
          <w:numId w:val="2"/>
        </w:numPr>
        <w:rPr>
          <w:b/>
        </w:rPr>
      </w:pPr>
      <w:r>
        <w:t>Be</w:t>
      </w:r>
      <w:r w:rsidR="003A419F">
        <w:t xml:space="preserve"> a</w:t>
      </w:r>
      <w:r>
        <w:t>ware</w:t>
      </w:r>
      <w:r w:rsidR="00445662">
        <w:t xml:space="preserve"> of the </w:t>
      </w:r>
      <w:r>
        <w:t>need</w:t>
      </w:r>
      <w:r w:rsidR="00445662">
        <w:t xml:space="preserve"> for referral of all newly diagnosed type 2 pati</w:t>
      </w:r>
      <w:r>
        <w:t>e</w:t>
      </w:r>
      <w:r w:rsidR="00445662">
        <w:t xml:space="preserve">nts to a structured education </w:t>
      </w:r>
      <w:r>
        <w:t>and retinal screening programme.</w:t>
      </w:r>
    </w:p>
    <w:p w14:paraId="69A9E0DB" w14:textId="4501C192" w:rsidR="00E54B16" w:rsidRPr="00443411" w:rsidRDefault="007E1C20" w:rsidP="00E54B16">
      <w:pPr>
        <w:pStyle w:val="ListParagraph"/>
        <w:numPr>
          <w:ilvl w:val="0"/>
          <w:numId w:val="2"/>
        </w:numPr>
        <w:rPr>
          <w:b/>
        </w:rPr>
      </w:pPr>
      <w:r>
        <w:t xml:space="preserve">Be aware of the 8 care processes that should be carried out at least annually on all patients with diabetes </w:t>
      </w:r>
    </w:p>
    <w:p w14:paraId="6F6BDE18" w14:textId="77777777" w:rsidR="00443411" w:rsidRPr="00443411" w:rsidRDefault="00443411" w:rsidP="00443411">
      <w:pPr>
        <w:ind w:left="1077" w:firstLine="0"/>
        <w:rPr>
          <w:b/>
        </w:rPr>
      </w:pPr>
    </w:p>
    <w:p w14:paraId="25358729" w14:textId="5647EBA9" w:rsidR="00E54B16" w:rsidRDefault="00E54B16" w:rsidP="00E54B1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romoting Self-care</w:t>
      </w:r>
    </w:p>
    <w:p w14:paraId="49E7AC02" w14:textId="4F4F5F92" w:rsidR="00E54B16" w:rsidRPr="00E54B16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>Assess motivation to make lifestyle changes.</w:t>
      </w:r>
    </w:p>
    <w:p w14:paraId="582E7E78" w14:textId="13091B95" w:rsidR="00E54B16" w:rsidRPr="00E54B16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>Promote informed decision making, and work collaboratively to agree a care plan including realistic goal setting.</w:t>
      </w:r>
    </w:p>
    <w:p w14:paraId="6B0D561E" w14:textId="48D3C046" w:rsidR="00E54B16" w:rsidRPr="00E54B16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 xml:space="preserve">Identify </w:t>
      </w:r>
      <w:r w:rsidR="00E21E5C">
        <w:rPr>
          <w:bCs/>
        </w:rPr>
        <w:t xml:space="preserve">and understand </w:t>
      </w:r>
      <w:r>
        <w:rPr>
          <w:bCs/>
        </w:rPr>
        <w:t>psychosocial</w:t>
      </w:r>
      <w:r w:rsidR="0082636E">
        <w:rPr>
          <w:bCs/>
        </w:rPr>
        <w:t xml:space="preserve"> and cultural</w:t>
      </w:r>
      <w:r>
        <w:rPr>
          <w:bCs/>
        </w:rPr>
        <w:t xml:space="preserve"> </w:t>
      </w:r>
      <w:r w:rsidR="007E431C">
        <w:rPr>
          <w:bCs/>
        </w:rPr>
        <w:t>barriers</w:t>
      </w:r>
      <w:r>
        <w:rPr>
          <w:bCs/>
        </w:rPr>
        <w:t xml:space="preserve"> to </w:t>
      </w:r>
      <w:r w:rsidR="007E431C">
        <w:rPr>
          <w:bCs/>
        </w:rPr>
        <w:t>self-care</w:t>
      </w:r>
      <w:r>
        <w:rPr>
          <w:bCs/>
        </w:rPr>
        <w:t xml:space="preserve"> and lifestyle modification and where </w:t>
      </w:r>
      <w:r w:rsidR="007E431C">
        <w:rPr>
          <w:bCs/>
        </w:rPr>
        <w:t>appropriate</w:t>
      </w:r>
      <w:r>
        <w:rPr>
          <w:bCs/>
        </w:rPr>
        <w:t xml:space="preserve"> refer on for </w:t>
      </w:r>
      <w:r w:rsidR="007E431C">
        <w:rPr>
          <w:bCs/>
        </w:rPr>
        <w:t>e.g.</w:t>
      </w:r>
      <w:r>
        <w:rPr>
          <w:bCs/>
        </w:rPr>
        <w:t xml:space="preserve"> mental health support, social prescribing.</w:t>
      </w:r>
    </w:p>
    <w:p w14:paraId="0D293838" w14:textId="5862BD73" w:rsidR="00E54B16" w:rsidRPr="00E54B16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 xml:space="preserve">Understand the </w:t>
      </w:r>
      <w:r w:rsidR="007E431C">
        <w:rPr>
          <w:bCs/>
        </w:rPr>
        <w:t>importance</w:t>
      </w:r>
      <w:r w:rsidR="00443411">
        <w:rPr>
          <w:bCs/>
        </w:rPr>
        <w:t xml:space="preserve"> of structured education and </w:t>
      </w:r>
      <w:r>
        <w:rPr>
          <w:bCs/>
        </w:rPr>
        <w:t>encourage attendance</w:t>
      </w:r>
      <w:r w:rsidR="00443411">
        <w:rPr>
          <w:bCs/>
        </w:rPr>
        <w:t>.</w:t>
      </w:r>
      <w:r>
        <w:rPr>
          <w:bCs/>
        </w:rPr>
        <w:t xml:space="preserve"> </w:t>
      </w:r>
    </w:p>
    <w:p w14:paraId="638DF49A" w14:textId="3B0A5966" w:rsidR="00E54B16" w:rsidRPr="00E54B16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 xml:space="preserve">Be </w:t>
      </w:r>
      <w:r w:rsidR="007E431C">
        <w:rPr>
          <w:bCs/>
        </w:rPr>
        <w:t>aware</w:t>
      </w:r>
      <w:r>
        <w:rPr>
          <w:bCs/>
        </w:rPr>
        <w:t xml:space="preserve"> of national</w:t>
      </w:r>
      <w:r w:rsidR="00443411">
        <w:rPr>
          <w:bCs/>
        </w:rPr>
        <w:t xml:space="preserve"> and l</w:t>
      </w:r>
      <w:r>
        <w:rPr>
          <w:bCs/>
        </w:rPr>
        <w:t xml:space="preserve">ocal support and how to access </w:t>
      </w:r>
      <w:r w:rsidR="007E431C">
        <w:rPr>
          <w:bCs/>
        </w:rPr>
        <w:t>e.g.</w:t>
      </w:r>
      <w:r>
        <w:rPr>
          <w:bCs/>
        </w:rPr>
        <w:t xml:space="preserve"> Diabetes UK, local patient </w:t>
      </w:r>
      <w:r w:rsidR="007E431C">
        <w:rPr>
          <w:bCs/>
        </w:rPr>
        <w:t>participation</w:t>
      </w:r>
      <w:r>
        <w:rPr>
          <w:bCs/>
        </w:rPr>
        <w:t xml:space="preserve"> </w:t>
      </w:r>
      <w:r w:rsidR="007E431C">
        <w:rPr>
          <w:bCs/>
        </w:rPr>
        <w:t>groups.</w:t>
      </w:r>
    </w:p>
    <w:p w14:paraId="7121B74F" w14:textId="279C938A" w:rsidR="00E54B16" w:rsidRPr="00296750" w:rsidRDefault="00E54B16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>Understand DVLA guidance</w:t>
      </w:r>
      <w:r w:rsidR="007E431C">
        <w:rPr>
          <w:bCs/>
        </w:rPr>
        <w:t xml:space="preserve"> on driving with diabetes and assess compliance regularly. </w:t>
      </w:r>
    </w:p>
    <w:p w14:paraId="538244A4" w14:textId="40440116" w:rsidR="00296750" w:rsidRPr="00B548AE" w:rsidRDefault="00296750" w:rsidP="00E54B16">
      <w:pPr>
        <w:pStyle w:val="ListParagraph"/>
        <w:numPr>
          <w:ilvl w:val="0"/>
          <w:numId w:val="3"/>
        </w:numPr>
        <w:rPr>
          <w:b/>
        </w:rPr>
      </w:pPr>
      <w:r>
        <w:rPr>
          <w:bCs/>
        </w:rPr>
        <w:t>Understand the importance of flu vaccinations for those with diabetes</w:t>
      </w:r>
    </w:p>
    <w:p w14:paraId="2D215C5E" w14:textId="32F684D0" w:rsidR="00E21E5C" w:rsidRDefault="00E21E5C" w:rsidP="00E21E5C">
      <w:pPr>
        <w:ind w:left="0" w:firstLine="0"/>
        <w:rPr>
          <w:b/>
        </w:rPr>
      </w:pPr>
    </w:p>
    <w:p w14:paraId="17146E9B" w14:textId="77777777" w:rsidR="00443411" w:rsidRDefault="00443411" w:rsidP="00E21E5C">
      <w:pPr>
        <w:ind w:left="0" w:firstLine="0"/>
        <w:rPr>
          <w:b/>
        </w:rPr>
      </w:pPr>
    </w:p>
    <w:p w14:paraId="05E3EDE7" w14:textId="77777777" w:rsidR="00443411" w:rsidRDefault="00443411" w:rsidP="00E21E5C">
      <w:pPr>
        <w:ind w:left="0" w:firstLine="0"/>
        <w:rPr>
          <w:b/>
        </w:rPr>
      </w:pPr>
    </w:p>
    <w:p w14:paraId="142A763C" w14:textId="77777777" w:rsidR="00443411" w:rsidRDefault="00443411" w:rsidP="00E21E5C">
      <w:pPr>
        <w:ind w:left="0" w:firstLine="0"/>
        <w:rPr>
          <w:b/>
        </w:rPr>
      </w:pPr>
    </w:p>
    <w:p w14:paraId="3C06A1EE" w14:textId="77777777" w:rsidR="00443411" w:rsidRDefault="00443411" w:rsidP="00E21E5C">
      <w:pPr>
        <w:ind w:left="0" w:firstLine="0"/>
        <w:rPr>
          <w:b/>
        </w:rPr>
      </w:pPr>
    </w:p>
    <w:p w14:paraId="657F01E6" w14:textId="77777777" w:rsidR="00443411" w:rsidRDefault="00443411" w:rsidP="00E21E5C">
      <w:pPr>
        <w:ind w:left="0" w:firstLine="0"/>
        <w:rPr>
          <w:b/>
        </w:rPr>
      </w:pPr>
    </w:p>
    <w:p w14:paraId="3651EBD7" w14:textId="10112759" w:rsidR="00E21E5C" w:rsidRDefault="00E21E5C" w:rsidP="00E21E5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Nutrition and Exercise</w:t>
      </w:r>
    </w:p>
    <w:p w14:paraId="7D1F4B48" w14:textId="34981413" w:rsidR="00E21E5C" w:rsidRDefault="00E21E5C" w:rsidP="00E21E5C">
      <w:pPr>
        <w:pStyle w:val="ListParagraph"/>
        <w:ind w:left="717" w:firstLine="0"/>
        <w:rPr>
          <w:b/>
          <w:sz w:val="24"/>
          <w:szCs w:val="24"/>
        </w:rPr>
      </w:pPr>
    </w:p>
    <w:p w14:paraId="4946EDC0" w14:textId="67DFCC74" w:rsidR="00E21E5C" w:rsidRPr="00B548AE" w:rsidRDefault="00B548AE" w:rsidP="00286BE4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Accurately measure and record height, weight and BMI.</w:t>
      </w:r>
    </w:p>
    <w:p w14:paraId="4D49A01C" w14:textId="2FFD9397" w:rsidR="00B548AE" w:rsidRPr="00B548AE" w:rsidRDefault="00B548AE" w:rsidP="00286BE4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Understand the principles of healthy diet including cultural preferences regarding food choices.</w:t>
      </w:r>
    </w:p>
    <w:p w14:paraId="66E3282D" w14:textId="408239A0" w:rsidR="00B548AE" w:rsidRDefault="00B548AE" w:rsidP="00286BE4">
      <w:pPr>
        <w:pStyle w:val="ListParagraph"/>
        <w:numPr>
          <w:ilvl w:val="0"/>
          <w:numId w:val="4"/>
        </w:numPr>
        <w:rPr>
          <w:bCs/>
        </w:rPr>
      </w:pPr>
      <w:r w:rsidRPr="00B548AE">
        <w:rPr>
          <w:bCs/>
        </w:rPr>
        <w:t xml:space="preserve">Understand the importance of eating regular meals, including some CHO intake if taking Sus or injecting insulin. </w:t>
      </w:r>
    </w:p>
    <w:p w14:paraId="59202822" w14:textId="6DF6A080" w:rsidR="00B548AE" w:rsidRDefault="00B548AE" w:rsidP="00286BE4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>Support referral to weight management services if appropriate.</w:t>
      </w:r>
    </w:p>
    <w:p w14:paraId="29783C92" w14:textId="3442D067" w:rsidR="00B548AE" w:rsidRDefault="00B548AE" w:rsidP="00286BE4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Understand the recommendations </w:t>
      </w:r>
      <w:r w:rsidR="00441CBC">
        <w:rPr>
          <w:bCs/>
        </w:rPr>
        <w:t>regarding</w:t>
      </w:r>
      <w:r>
        <w:rPr>
          <w:bCs/>
        </w:rPr>
        <w:t xml:space="preserve"> </w:t>
      </w:r>
      <w:r w:rsidR="00441CBC">
        <w:rPr>
          <w:bCs/>
        </w:rPr>
        <w:t>exercise</w:t>
      </w:r>
      <w:r>
        <w:rPr>
          <w:bCs/>
        </w:rPr>
        <w:t xml:space="preserve"> and its impact on glucose levels and health.</w:t>
      </w:r>
    </w:p>
    <w:p w14:paraId="128C5457" w14:textId="0D400DB8" w:rsidR="00B548AE" w:rsidRDefault="00B548AE" w:rsidP="00286BE4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Signpost to local </w:t>
      </w:r>
      <w:r w:rsidR="00441CBC">
        <w:rPr>
          <w:bCs/>
        </w:rPr>
        <w:t>exercise</w:t>
      </w:r>
      <w:r>
        <w:rPr>
          <w:bCs/>
        </w:rPr>
        <w:t xml:space="preserve"> opportunities.</w:t>
      </w:r>
    </w:p>
    <w:p w14:paraId="348D9157" w14:textId="5EA0875A" w:rsidR="00B548AE" w:rsidRDefault="00B548AE" w:rsidP="00286BE4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Understand the dangers of </w:t>
      </w:r>
      <w:r w:rsidR="00441CBC">
        <w:rPr>
          <w:bCs/>
        </w:rPr>
        <w:t>hypoglycaemia</w:t>
      </w:r>
      <w:r>
        <w:rPr>
          <w:bCs/>
        </w:rPr>
        <w:t xml:space="preserve"> during </w:t>
      </w:r>
      <w:r w:rsidR="00441CBC">
        <w:rPr>
          <w:bCs/>
        </w:rPr>
        <w:t>exercise</w:t>
      </w:r>
      <w:r>
        <w:rPr>
          <w:bCs/>
        </w:rPr>
        <w:t xml:space="preserve"> if taking SUs or insulin</w:t>
      </w:r>
      <w:r w:rsidR="00AB7ACA">
        <w:rPr>
          <w:bCs/>
        </w:rPr>
        <w:t>.</w:t>
      </w:r>
      <w:r>
        <w:rPr>
          <w:bCs/>
        </w:rPr>
        <w:t xml:space="preserve"> </w:t>
      </w:r>
    </w:p>
    <w:p w14:paraId="4D078B7D" w14:textId="7FF2D133" w:rsidR="00EF1170" w:rsidRDefault="00EF1170" w:rsidP="00EF1170">
      <w:pPr>
        <w:rPr>
          <w:bCs/>
        </w:rPr>
      </w:pPr>
    </w:p>
    <w:p w14:paraId="21508AD7" w14:textId="1A4C4876" w:rsidR="00EF1170" w:rsidRPr="00EF1170" w:rsidRDefault="00EF1170" w:rsidP="00EF117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Glucose and Ketone Monitoring</w:t>
      </w:r>
      <w:r w:rsidR="00222A4A">
        <w:rPr>
          <w:b/>
          <w:sz w:val="24"/>
          <w:szCs w:val="24"/>
        </w:rPr>
        <w:t xml:space="preserve"> (hyperglycaemia mentioned here)</w:t>
      </w:r>
    </w:p>
    <w:p w14:paraId="6F5804A3" w14:textId="1EB6D2BC" w:rsidR="00EF1170" w:rsidRDefault="00EF1170" w:rsidP="00EF1170">
      <w:pPr>
        <w:pStyle w:val="ListParagraph"/>
        <w:ind w:left="717" w:firstLine="0"/>
        <w:rPr>
          <w:bCs/>
        </w:rPr>
      </w:pPr>
    </w:p>
    <w:p w14:paraId="661BE861" w14:textId="1E2B6E73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 when regular glucose monitoring is and is not appropriate.</w:t>
      </w:r>
    </w:p>
    <w:p w14:paraId="0A07E1BB" w14:textId="4F083526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 how to perform glucose and ketone measuring using various meters and urine ketone testing.</w:t>
      </w:r>
    </w:p>
    <w:p w14:paraId="4C115762" w14:textId="24507518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 the optimal timing</w:t>
      </w:r>
      <w:r w:rsidR="00443411">
        <w:rPr>
          <w:bCs/>
        </w:rPr>
        <w:t xml:space="preserve"> and range</w:t>
      </w:r>
      <w:r>
        <w:rPr>
          <w:bCs/>
        </w:rPr>
        <w:t xml:space="preserve"> of glucose measurements</w:t>
      </w:r>
      <w:r w:rsidR="00443411">
        <w:rPr>
          <w:bCs/>
        </w:rPr>
        <w:t>, including individualised targets</w:t>
      </w:r>
      <w:r>
        <w:rPr>
          <w:bCs/>
        </w:rPr>
        <w:t>.</w:t>
      </w:r>
    </w:p>
    <w:p w14:paraId="229BBF64" w14:textId="5C5AD86F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Be able to teach patients how and when to perform glucose testing including safe sharps disposal.</w:t>
      </w:r>
    </w:p>
    <w:p w14:paraId="141F416D" w14:textId="75D60E8B" w:rsidR="00476799" w:rsidRDefault="00443411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</w:t>
      </w:r>
      <w:r w:rsidR="00476799">
        <w:rPr>
          <w:bCs/>
        </w:rPr>
        <w:t xml:space="preserve"> when</w:t>
      </w:r>
      <w:r>
        <w:rPr>
          <w:bCs/>
        </w:rPr>
        <w:t xml:space="preserve"> a patient should</w:t>
      </w:r>
      <w:r w:rsidR="00476799">
        <w:rPr>
          <w:bCs/>
        </w:rPr>
        <w:t xml:space="preserve"> take action</w:t>
      </w:r>
      <w:r w:rsidR="00222A4A">
        <w:rPr>
          <w:bCs/>
        </w:rPr>
        <w:t xml:space="preserve"> for above target blood glucose including hyperglycaemia</w:t>
      </w:r>
      <w:r w:rsidR="00476799">
        <w:rPr>
          <w:bCs/>
        </w:rPr>
        <w:t>, including when to seek advice.</w:t>
      </w:r>
    </w:p>
    <w:p w14:paraId="7B848C23" w14:textId="2FF8E4C8" w:rsidR="00222A4A" w:rsidRDefault="00222A4A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 signs and symptoms of hyperglycaemia.</w:t>
      </w:r>
    </w:p>
    <w:p w14:paraId="0139C189" w14:textId="0AB559C9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Identify when ketone testing is necessary, the meaning of results and when to refer.</w:t>
      </w:r>
    </w:p>
    <w:p w14:paraId="5AC8AF6C" w14:textId="26D10ED0" w:rsidR="00476799" w:rsidRDefault="00476799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Understand sick day guidance including monitoring recommendations</w:t>
      </w:r>
      <w:r w:rsidR="00ED28ED">
        <w:rPr>
          <w:bCs/>
        </w:rPr>
        <w:t>.  C</w:t>
      </w:r>
      <w:r>
        <w:rPr>
          <w:bCs/>
        </w:rPr>
        <w:t>ommunicate tailored advice to pati</w:t>
      </w:r>
      <w:r w:rsidR="001E78AA">
        <w:rPr>
          <w:bCs/>
        </w:rPr>
        <w:t>e</w:t>
      </w:r>
      <w:r>
        <w:rPr>
          <w:bCs/>
        </w:rPr>
        <w:t>nts</w:t>
      </w:r>
      <w:r w:rsidR="00ED28ED">
        <w:rPr>
          <w:bCs/>
        </w:rPr>
        <w:t xml:space="preserve"> regarding managing illness, medication adjustment and provide written material</w:t>
      </w:r>
      <w:r>
        <w:rPr>
          <w:bCs/>
        </w:rPr>
        <w:t xml:space="preserve">. </w:t>
      </w:r>
      <w:r w:rsidR="00ED28ED">
        <w:rPr>
          <w:bCs/>
        </w:rPr>
        <w:t xml:space="preserve"> </w:t>
      </w:r>
    </w:p>
    <w:p w14:paraId="171AA565" w14:textId="6E74B7E0" w:rsidR="00ED28ED" w:rsidRDefault="00ED28ED" w:rsidP="00EF1170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Recognise when to see further advice and/or arrange admission during acute illness.</w:t>
      </w:r>
    </w:p>
    <w:p w14:paraId="4A1F1D1B" w14:textId="26AC6595" w:rsidR="006B746A" w:rsidRDefault="006B746A" w:rsidP="006B746A">
      <w:pPr>
        <w:pStyle w:val="ListParagraph"/>
        <w:ind w:left="1077" w:firstLine="0"/>
        <w:rPr>
          <w:bCs/>
        </w:rPr>
      </w:pPr>
    </w:p>
    <w:p w14:paraId="3EC1D7A0" w14:textId="2D79EE71" w:rsidR="006B746A" w:rsidRDefault="006B746A" w:rsidP="006B746A">
      <w:pPr>
        <w:pStyle w:val="ListParagraph"/>
        <w:ind w:left="1077" w:firstLine="0"/>
        <w:rPr>
          <w:bCs/>
        </w:rPr>
      </w:pPr>
    </w:p>
    <w:p w14:paraId="39BD2C4F" w14:textId="1CB8BEB7" w:rsidR="006B746A" w:rsidRDefault="006B746A" w:rsidP="006B746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Oral Therapies</w:t>
      </w:r>
    </w:p>
    <w:p w14:paraId="76793FBB" w14:textId="77777777" w:rsidR="00D615E6" w:rsidRDefault="00D615E6" w:rsidP="00D615E6">
      <w:pPr>
        <w:pStyle w:val="ListParagraph"/>
        <w:ind w:left="717" w:firstLine="0"/>
        <w:rPr>
          <w:b/>
          <w:sz w:val="24"/>
          <w:szCs w:val="24"/>
        </w:rPr>
      </w:pPr>
    </w:p>
    <w:p w14:paraId="28D83CAC" w14:textId="2430DF68" w:rsidR="00D615E6" w:rsidRDefault="00B10D4F" w:rsidP="00D615E6">
      <w:pPr>
        <w:pStyle w:val="ListParagraph"/>
        <w:numPr>
          <w:ilvl w:val="0"/>
          <w:numId w:val="11"/>
        </w:numPr>
        <w:rPr>
          <w:bCs/>
        </w:rPr>
      </w:pPr>
      <w:r>
        <w:rPr>
          <w:bCs/>
        </w:rPr>
        <w:t>Understand the progressive nature of type 2 diabetes and the need for treatment intensification.</w:t>
      </w:r>
    </w:p>
    <w:p w14:paraId="01F77193" w14:textId="3DA8E8D8" w:rsidR="00B10D4F" w:rsidRDefault="00B10D4F" w:rsidP="00D615E6">
      <w:pPr>
        <w:pStyle w:val="ListParagraph"/>
        <w:numPr>
          <w:ilvl w:val="0"/>
          <w:numId w:val="11"/>
        </w:numPr>
        <w:rPr>
          <w:bCs/>
        </w:rPr>
      </w:pPr>
      <w:r>
        <w:rPr>
          <w:bCs/>
        </w:rPr>
        <w:t>Be aware of OHAs in common use and understand their indication</w:t>
      </w:r>
      <w:r w:rsidR="00E63607">
        <w:rPr>
          <w:bCs/>
        </w:rPr>
        <w:t>s</w:t>
      </w:r>
      <w:r>
        <w:rPr>
          <w:bCs/>
        </w:rPr>
        <w:t>, contraindication</w:t>
      </w:r>
      <w:r w:rsidR="00E63607">
        <w:rPr>
          <w:bCs/>
        </w:rPr>
        <w:t>s</w:t>
      </w:r>
      <w:r w:rsidR="00443411">
        <w:rPr>
          <w:bCs/>
        </w:rPr>
        <w:t>, dosing</w:t>
      </w:r>
      <w:r>
        <w:rPr>
          <w:bCs/>
        </w:rPr>
        <w:t xml:space="preserve"> and common side effects.</w:t>
      </w:r>
    </w:p>
    <w:p w14:paraId="031F18A3" w14:textId="570C47D0" w:rsidR="00B10D4F" w:rsidRDefault="00AA41D1" w:rsidP="00D615E6">
      <w:pPr>
        <w:pStyle w:val="ListParagraph"/>
        <w:numPr>
          <w:ilvl w:val="0"/>
          <w:numId w:val="11"/>
        </w:numPr>
        <w:rPr>
          <w:bCs/>
        </w:rPr>
      </w:pPr>
      <w:r>
        <w:rPr>
          <w:bCs/>
        </w:rPr>
        <w:t>U</w:t>
      </w:r>
      <w:r w:rsidR="00B10D4F">
        <w:rPr>
          <w:bCs/>
        </w:rPr>
        <w:t>nderstand</w:t>
      </w:r>
      <w:r>
        <w:rPr>
          <w:bCs/>
        </w:rPr>
        <w:t xml:space="preserve"> </w:t>
      </w:r>
      <w:r w:rsidR="00B10D4F">
        <w:rPr>
          <w:bCs/>
        </w:rPr>
        <w:t xml:space="preserve">dose ranges and optimal timing of medication. </w:t>
      </w:r>
    </w:p>
    <w:p w14:paraId="17BD46CD" w14:textId="20527A8B" w:rsidR="00B10D4F" w:rsidRDefault="00AA41D1" w:rsidP="00D615E6">
      <w:pPr>
        <w:pStyle w:val="ListParagraph"/>
        <w:numPr>
          <w:ilvl w:val="0"/>
          <w:numId w:val="11"/>
        </w:numPr>
        <w:rPr>
          <w:bCs/>
        </w:rPr>
      </w:pPr>
      <w:r>
        <w:rPr>
          <w:bCs/>
        </w:rPr>
        <w:t>Show</w:t>
      </w:r>
      <w:r w:rsidR="00B10D4F">
        <w:rPr>
          <w:bCs/>
        </w:rPr>
        <w:t xml:space="preserve"> an awareness of NICE and local prescribing guidelines.</w:t>
      </w:r>
    </w:p>
    <w:p w14:paraId="3B3803E9" w14:textId="77777777" w:rsidR="00D615E6" w:rsidRDefault="00D615E6" w:rsidP="00D615E6">
      <w:pPr>
        <w:rPr>
          <w:bCs/>
        </w:rPr>
      </w:pPr>
    </w:p>
    <w:p w14:paraId="245C91E7" w14:textId="77777777" w:rsidR="00222A4A" w:rsidRDefault="00222A4A" w:rsidP="00D615E6">
      <w:pPr>
        <w:rPr>
          <w:bCs/>
        </w:rPr>
      </w:pPr>
    </w:p>
    <w:p w14:paraId="0E561720" w14:textId="77777777" w:rsidR="00222A4A" w:rsidRDefault="00222A4A" w:rsidP="00D615E6">
      <w:pPr>
        <w:rPr>
          <w:bCs/>
        </w:rPr>
      </w:pPr>
    </w:p>
    <w:p w14:paraId="17C1CFB0" w14:textId="77777777" w:rsidR="00222A4A" w:rsidRDefault="00222A4A" w:rsidP="00D615E6">
      <w:pPr>
        <w:rPr>
          <w:bCs/>
        </w:rPr>
      </w:pPr>
    </w:p>
    <w:p w14:paraId="01495B19" w14:textId="77777777" w:rsidR="00222A4A" w:rsidRPr="00D615E6" w:rsidRDefault="00222A4A" w:rsidP="00D615E6">
      <w:pPr>
        <w:rPr>
          <w:bCs/>
        </w:rPr>
      </w:pPr>
    </w:p>
    <w:p w14:paraId="1B0516F6" w14:textId="7BCA9653" w:rsidR="00D615E6" w:rsidRDefault="00DE35E9" w:rsidP="00DE35E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Injected Therapies</w:t>
      </w:r>
      <w:r w:rsidR="00443411">
        <w:rPr>
          <w:b/>
          <w:sz w:val="24"/>
          <w:szCs w:val="24"/>
        </w:rPr>
        <w:t xml:space="preserve"> (removed injection technique</w:t>
      </w:r>
      <w:proofErr w:type="gramStart"/>
      <w:r w:rsidR="00443411">
        <w:rPr>
          <w:b/>
          <w:sz w:val="24"/>
          <w:szCs w:val="24"/>
        </w:rPr>
        <w:t>..)</w:t>
      </w:r>
      <w:proofErr w:type="gramEnd"/>
    </w:p>
    <w:p w14:paraId="0BA5704E" w14:textId="77777777" w:rsidR="00DE35E9" w:rsidRDefault="00DE35E9" w:rsidP="00DE35E9">
      <w:pPr>
        <w:pStyle w:val="ListParagraph"/>
        <w:ind w:left="717" w:firstLine="0"/>
        <w:rPr>
          <w:b/>
          <w:sz w:val="24"/>
          <w:szCs w:val="24"/>
        </w:rPr>
      </w:pPr>
    </w:p>
    <w:p w14:paraId="7B6B63EA" w14:textId="0C6E4635" w:rsidR="00DE35E9" w:rsidRDefault="00DE35E9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Understand the indications for initiation of GLP-1 analogues and show an awareness of NICE and local prescribing guidelines.</w:t>
      </w:r>
    </w:p>
    <w:p w14:paraId="2BC1A642" w14:textId="5C5D14D5" w:rsidR="00E63607" w:rsidRDefault="00E63607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Be aware of side effects and serious complications of GLP-1 analogue use and sick day guidance.</w:t>
      </w:r>
    </w:p>
    <w:p w14:paraId="0425BC6F" w14:textId="2CE2CD63" w:rsidR="00FB2FC0" w:rsidRDefault="00FB2FC0" w:rsidP="00443411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 xml:space="preserve">Show a working knowledge of </w:t>
      </w:r>
      <w:r w:rsidR="00CE4BD4">
        <w:rPr>
          <w:bCs/>
        </w:rPr>
        <w:t>different</w:t>
      </w:r>
      <w:r>
        <w:rPr>
          <w:bCs/>
        </w:rPr>
        <w:t xml:space="preserve"> </w:t>
      </w:r>
      <w:r w:rsidR="00CE4BD4">
        <w:rPr>
          <w:bCs/>
        </w:rPr>
        <w:t>insulins</w:t>
      </w:r>
      <w:r>
        <w:rPr>
          <w:bCs/>
        </w:rPr>
        <w:t>, and the timings of their onset of action, peak levels and duration.</w:t>
      </w:r>
    </w:p>
    <w:p w14:paraId="2EB08AA1" w14:textId="7EAC4BC4" w:rsidR="00FB2FC0" w:rsidRDefault="00FB2FC0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Be able to describe the correct storage of insulin.</w:t>
      </w:r>
    </w:p>
    <w:p w14:paraId="32E391AB" w14:textId="6EB70D71" w:rsidR="00FB2FC0" w:rsidRDefault="00CE4BD4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Understand</w:t>
      </w:r>
      <w:r w:rsidR="00FB2FC0">
        <w:rPr>
          <w:bCs/>
        </w:rPr>
        <w:t xml:space="preserve"> the procedure for correct disposal of sharps.</w:t>
      </w:r>
    </w:p>
    <w:p w14:paraId="5B0219B6" w14:textId="7365D6A7" w:rsidR="00FB2FC0" w:rsidRDefault="00CE4BD4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Understand</w:t>
      </w:r>
      <w:r w:rsidR="00FB2FC0">
        <w:rPr>
          <w:bCs/>
        </w:rPr>
        <w:t xml:space="preserve"> the importance of glucose monitoring when taking insulin, </w:t>
      </w:r>
      <w:r w:rsidR="00564E09">
        <w:rPr>
          <w:bCs/>
        </w:rPr>
        <w:t>the recommended</w:t>
      </w:r>
      <w:r w:rsidR="00FB2FC0">
        <w:rPr>
          <w:bCs/>
        </w:rPr>
        <w:t xml:space="preserve"> timings of tests and the indi</w:t>
      </w:r>
      <w:r>
        <w:rPr>
          <w:bCs/>
        </w:rPr>
        <w:t>vidual</w:t>
      </w:r>
      <w:r w:rsidR="00FB2FC0">
        <w:rPr>
          <w:bCs/>
        </w:rPr>
        <w:t xml:space="preserve">ised target range of glucose measurements.  </w:t>
      </w:r>
    </w:p>
    <w:p w14:paraId="423299AF" w14:textId="64E019F7" w:rsidR="002E11F2" w:rsidRDefault="002E11F2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Be able to advise regarding DVLA requirements and insulin.</w:t>
      </w:r>
    </w:p>
    <w:p w14:paraId="1DCC14CD" w14:textId="51EE3DB0" w:rsidR="00FE24B7" w:rsidRDefault="00FE24B7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 xml:space="preserve">Be able to advise about sick day guidance in relation to </w:t>
      </w:r>
      <w:r w:rsidR="00CE4BD4">
        <w:rPr>
          <w:bCs/>
        </w:rPr>
        <w:t>insulin</w:t>
      </w:r>
      <w:r>
        <w:rPr>
          <w:bCs/>
        </w:rPr>
        <w:t xml:space="preserve"> management.</w:t>
      </w:r>
    </w:p>
    <w:p w14:paraId="6DEEFAEC" w14:textId="37D859B1" w:rsidR="00FE24B7" w:rsidRDefault="00FE24B7" w:rsidP="00DE35E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 xml:space="preserve">Be able to advise about travelling with </w:t>
      </w:r>
      <w:r w:rsidR="00CE4BD4">
        <w:rPr>
          <w:bCs/>
        </w:rPr>
        <w:t>insulin</w:t>
      </w:r>
      <w:r>
        <w:rPr>
          <w:bCs/>
        </w:rPr>
        <w:t xml:space="preserve"> – </w:t>
      </w:r>
      <w:r w:rsidR="00CE4BD4">
        <w:rPr>
          <w:bCs/>
        </w:rPr>
        <w:t>storage</w:t>
      </w:r>
      <w:r>
        <w:rPr>
          <w:bCs/>
        </w:rPr>
        <w:t xml:space="preserve"> during plane </w:t>
      </w:r>
      <w:r w:rsidR="00CE4BD4">
        <w:rPr>
          <w:bCs/>
        </w:rPr>
        <w:t>journeys</w:t>
      </w:r>
      <w:r>
        <w:rPr>
          <w:bCs/>
        </w:rPr>
        <w:t xml:space="preserve"> and timing of insulin </w:t>
      </w:r>
      <w:r w:rsidR="00CE4BD4">
        <w:rPr>
          <w:bCs/>
        </w:rPr>
        <w:t xml:space="preserve">injections during travel. </w:t>
      </w:r>
    </w:p>
    <w:p w14:paraId="0EDBFE40" w14:textId="5BBE806C" w:rsidR="00C80973" w:rsidRDefault="00C80973" w:rsidP="00C80973">
      <w:pPr>
        <w:rPr>
          <w:bCs/>
        </w:rPr>
      </w:pPr>
    </w:p>
    <w:p w14:paraId="58F60CDB" w14:textId="3337DFC4" w:rsidR="0066038B" w:rsidRDefault="00F24E47" w:rsidP="0066038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Hypoglycaemia</w:t>
      </w:r>
    </w:p>
    <w:p w14:paraId="019035E7" w14:textId="77777777" w:rsidR="0037749A" w:rsidRDefault="0037749A" w:rsidP="0037749A">
      <w:pPr>
        <w:pStyle w:val="ListParagraph"/>
        <w:ind w:left="717" w:firstLine="0"/>
        <w:rPr>
          <w:b/>
          <w:sz w:val="24"/>
          <w:szCs w:val="24"/>
        </w:rPr>
      </w:pPr>
    </w:p>
    <w:p w14:paraId="7C4D490D" w14:textId="349E6D27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Recognise blood glucose </w:t>
      </w:r>
      <w:r w:rsidR="00E73A71">
        <w:rPr>
          <w:bCs/>
        </w:rPr>
        <w:t>measurements</w:t>
      </w:r>
      <w:r>
        <w:rPr>
          <w:bCs/>
        </w:rPr>
        <w:t xml:space="preserve"> </w:t>
      </w:r>
      <w:r w:rsidR="00E73A71">
        <w:rPr>
          <w:bCs/>
        </w:rPr>
        <w:t>consistent</w:t>
      </w:r>
      <w:r>
        <w:rPr>
          <w:bCs/>
        </w:rPr>
        <w:t xml:space="preserve"> with hypoglycaemia.</w:t>
      </w:r>
    </w:p>
    <w:p w14:paraId="61C7058D" w14:textId="3AD99610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Describe the signs and symptoms of hypoglycaemia.</w:t>
      </w:r>
    </w:p>
    <w:p w14:paraId="485EC5D2" w14:textId="0EC0A918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Understand the </w:t>
      </w:r>
      <w:r w:rsidR="00E73A71">
        <w:rPr>
          <w:bCs/>
        </w:rPr>
        <w:t>definition</w:t>
      </w:r>
      <w:r>
        <w:rPr>
          <w:bCs/>
        </w:rPr>
        <w:t xml:space="preserve"> of severe hypoglycaemia.</w:t>
      </w:r>
    </w:p>
    <w:p w14:paraId="571C0E69" w14:textId="3AF105A2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Ensure that pati</w:t>
      </w:r>
      <w:r w:rsidR="00107D50">
        <w:rPr>
          <w:bCs/>
        </w:rPr>
        <w:t>e</w:t>
      </w:r>
      <w:r>
        <w:rPr>
          <w:bCs/>
        </w:rPr>
        <w:t>nts who are at risk of hypos. have app</w:t>
      </w:r>
      <w:r w:rsidR="00E73A71">
        <w:rPr>
          <w:bCs/>
        </w:rPr>
        <w:t>ropriat</w:t>
      </w:r>
      <w:r>
        <w:rPr>
          <w:bCs/>
        </w:rPr>
        <w:t>e moni</w:t>
      </w:r>
      <w:r w:rsidR="00E73A71">
        <w:rPr>
          <w:bCs/>
        </w:rPr>
        <w:t>to</w:t>
      </w:r>
      <w:r>
        <w:rPr>
          <w:bCs/>
        </w:rPr>
        <w:t>r</w:t>
      </w:r>
      <w:r w:rsidR="00E73A71">
        <w:rPr>
          <w:bCs/>
        </w:rPr>
        <w:t>i</w:t>
      </w:r>
      <w:r>
        <w:rPr>
          <w:bCs/>
        </w:rPr>
        <w:t>ng equipment and have been</w:t>
      </w:r>
      <w:r w:rsidR="00E73A71">
        <w:rPr>
          <w:bCs/>
        </w:rPr>
        <w:t xml:space="preserve"> </w:t>
      </w:r>
      <w:r>
        <w:rPr>
          <w:bCs/>
        </w:rPr>
        <w:t xml:space="preserve">instructed </w:t>
      </w:r>
      <w:r w:rsidR="00E73A71">
        <w:rPr>
          <w:bCs/>
        </w:rPr>
        <w:t>in</w:t>
      </w:r>
      <w:r>
        <w:rPr>
          <w:bCs/>
        </w:rPr>
        <w:t xml:space="preserve"> its use.</w:t>
      </w:r>
    </w:p>
    <w:p w14:paraId="1E7DEA4E" w14:textId="0B585D0D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Understand how to treat hypoglycaemia and be able to instruct patients.</w:t>
      </w:r>
    </w:p>
    <w:p w14:paraId="57F681B4" w14:textId="5877174F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Understand that </w:t>
      </w:r>
      <w:r w:rsidR="00E73A71">
        <w:rPr>
          <w:bCs/>
        </w:rPr>
        <w:t>episodes</w:t>
      </w:r>
      <w:r>
        <w:rPr>
          <w:bCs/>
        </w:rPr>
        <w:t xml:space="preserve"> of hypoglycaemia require review and adjustment of medication.</w:t>
      </w:r>
    </w:p>
    <w:p w14:paraId="43311214" w14:textId="3B5AC1FB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Be able to identify </w:t>
      </w:r>
      <w:r w:rsidR="00E73A71">
        <w:rPr>
          <w:bCs/>
        </w:rPr>
        <w:t>patients</w:t>
      </w:r>
      <w:r>
        <w:rPr>
          <w:bCs/>
        </w:rPr>
        <w:t xml:space="preserve"> who are par</w:t>
      </w:r>
      <w:r w:rsidR="00E73A71">
        <w:rPr>
          <w:bCs/>
        </w:rPr>
        <w:t>ticular</w:t>
      </w:r>
      <w:r>
        <w:rPr>
          <w:bCs/>
        </w:rPr>
        <w:t xml:space="preserve">ly vulnerable to hypoglycaemia </w:t>
      </w:r>
      <w:r w:rsidR="00E73A71">
        <w:rPr>
          <w:bCs/>
        </w:rPr>
        <w:t>e.g.</w:t>
      </w:r>
      <w:r>
        <w:rPr>
          <w:bCs/>
        </w:rPr>
        <w:t xml:space="preserve"> those with impaired renal function.</w:t>
      </w:r>
    </w:p>
    <w:p w14:paraId="094A9FB3" w14:textId="2E0B82C4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Be aware of </w:t>
      </w:r>
      <w:r w:rsidR="00E73A71">
        <w:rPr>
          <w:bCs/>
        </w:rPr>
        <w:t>appropriate</w:t>
      </w:r>
      <w:r>
        <w:rPr>
          <w:bCs/>
        </w:rPr>
        <w:t xml:space="preserve"> blood glucose targets and that tight control is not appropriate for some due to the risk of hypos</w:t>
      </w:r>
      <w:r w:rsidR="00E73A71">
        <w:rPr>
          <w:bCs/>
        </w:rPr>
        <w:t xml:space="preserve">. </w:t>
      </w:r>
    </w:p>
    <w:p w14:paraId="65DA20FA" w14:textId="75553CB7" w:rsidR="0037749A" w:rsidRDefault="0037749A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Be able to </w:t>
      </w:r>
      <w:r w:rsidR="00E73A71">
        <w:rPr>
          <w:bCs/>
        </w:rPr>
        <w:t>recognise</w:t>
      </w:r>
      <w:r>
        <w:rPr>
          <w:bCs/>
        </w:rPr>
        <w:t xml:space="preserve"> those for whom hypoglycaemia is </w:t>
      </w:r>
      <w:r w:rsidR="00E73A71">
        <w:rPr>
          <w:bCs/>
        </w:rPr>
        <w:t>especially</w:t>
      </w:r>
      <w:r>
        <w:rPr>
          <w:bCs/>
        </w:rPr>
        <w:t xml:space="preserve"> </w:t>
      </w:r>
      <w:r w:rsidR="00E73A71">
        <w:rPr>
          <w:bCs/>
        </w:rPr>
        <w:t>dangerous</w:t>
      </w:r>
      <w:r>
        <w:rPr>
          <w:bCs/>
        </w:rPr>
        <w:t xml:space="preserve"> </w:t>
      </w:r>
      <w:r w:rsidR="00E73A71">
        <w:rPr>
          <w:bCs/>
        </w:rPr>
        <w:t xml:space="preserve">e.g. elderly living alone, regular drivers </w:t>
      </w:r>
      <w:r>
        <w:rPr>
          <w:bCs/>
        </w:rPr>
        <w:t xml:space="preserve">and adjust medication accordingly. </w:t>
      </w:r>
    </w:p>
    <w:p w14:paraId="4564A910" w14:textId="1C1F0BD9" w:rsidR="00E73A71" w:rsidRDefault="00E73A71" w:rsidP="0037749A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Understand DVLA guidance in relation to hypoglycaemia. </w:t>
      </w:r>
    </w:p>
    <w:p w14:paraId="6E163C2D" w14:textId="660F7AF6" w:rsidR="00ED28ED" w:rsidRDefault="00ED28ED" w:rsidP="00ED28ED">
      <w:pPr>
        <w:pStyle w:val="ListParagraph"/>
        <w:ind w:left="1077" w:firstLine="0"/>
        <w:rPr>
          <w:bCs/>
        </w:rPr>
      </w:pPr>
    </w:p>
    <w:p w14:paraId="7AED2FDE" w14:textId="77777777" w:rsidR="00ED28ED" w:rsidRDefault="00ED28ED" w:rsidP="00ED28ED">
      <w:pPr>
        <w:pStyle w:val="ListParagraph"/>
        <w:ind w:left="1077" w:firstLine="0"/>
        <w:rPr>
          <w:bCs/>
        </w:rPr>
      </w:pPr>
    </w:p>
    <w:p w14:paraId="7A6D90EA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585D4D0E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0E61E915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5D3779AF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34440B1D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316B1786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74724E29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602D7CF8" w14:textId="77777777" w:rsidR="00222A4A" w:rsidRDefault="00222A4A" w:rsidP="00ED28ED">
      <w:pPr>
        <w:pStyle w:val="ListParagraph"/>
        <w:ind w:left="1077" w:firstLine="0"/>
        <w:rPr>
          <w:bCs/>
        </w:rPr>
      </w:pPr>
    </w:p>
    <w:p w14:paraId="4C201C85" w14:textId="77777777" w:rsidR="00222A4A" w:rsidRPr="0037749A" w:rsidRDefault="00222A4A" w:rsidP="00ED28ED">
      <w:pPr>
        <w:pStyle w:val="ListParagraph"/>
        <w:ind w:left="1077" w:firstLine="0"/>
        <w:rPr>
          <w:bCs/>
        </w:rPr>
      </w:pPr>
    </w:p>
    <w:p w14:paraId="7078D914" w14:textId="7D0370C5" w:rsidR="00ED28ED" w:rsidRDefault="00ED28ED" w:rsidP="00ED28E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reconception Care and Pregnancy</w:t>
      </w:r>
    </w:p>
    <w:p w14:paraId="080A2164" w14:textId="77777777" w:rsidR="00ED28ED" w:rsidRDefault="00ED28ED" w:rsidP="00ED28ED">
      <w:pPr>
        <w:pStyle w:val="ListParagraph"/>
        <w:ind w:left="717" w:firstLine="0"/>
        <w:rPr>
          <w:b/>
          <w:sz w:val="24"/>
          <w:szCs w:val="24"/>
        </w:rPr>
      </w:pPr>
    </w:p>
    <w:p w14:paraId="07355839" w14:textId="3326F14D" w:rsidR="00ED28ED" w:rsidRPr="00ED28ED" w:rsidRDefault="00ED28ED" w:rsidP="00ED28ED">
      <w:pPr>
        <w:pStyle w:val="ListParagraph"/>
        <w:numPr>
          <w:ilvl w:val="0"/>
          <w:numId w:val="15"/>
        </w:numPr>
        <w:rPr>
          <w:b/>
        </w:rPr>
      </w:pPr>
      <w:r w:rsidRPr="00ED28ED">
        <w:rPr>
          <w:bCs/>
        </w:rPr>
        <w:t xml:space="preserve">Understand the dangers of </w:t>
      </w:r>
      <w:r w:rsidR="00F755A5" w:rsidRPr="00ED28ED">
        <w:rPr>
          <w:bCs/>
        </w:rPr>
        <w:t>poor</w:t>
      </w:r>
      <w:r w:rsidRPr="00ED28ED">
        <w:rPr>
          <w:bCs/>
        </w:rPr>
        <w:t xml:space="preserve"> glycaemic control during pregnancy and </w:t>
      </w:r>
      <w:r>
        <w:rPr>
          <w:bCs/>
        </w:rPr>
        <w:t xml:space="preserve">the necessity of advising women not to </w:t>
      </w:r>
      <w:r w:rsidR="00F755A5">
        <w:rPr>
          <w:bCs/>
        </w:rPr>
        <w:t>conceive</w:t>
      </w:r>
      <w:r>
        <w:rPr>
          <w:bCs/>
        </w:rPr>
        <w:t xml:space="preserve"> until glycaemic targets have been met.</w:t>
      </w:r>
    </w:p>
    <w:p w14:paraId="75D28713" w14:textId="52D2264C" w:rsidR="00ED28ED" w:rsidRPr="00ED28ED" w:rsidRDefault="00ED28ED" w:rsidP="00ED28ED">
      <w:pPr>
        <w:pStyle w:val="ListParagraph"/>
        <w:numPr>
          <w:ilvl w:val="0"/>
          <w:numId w:val="15"/>
        </w:numPr>
        <w:rPr>
          <w:b/>
        </w:rPr>
      </w:pPr>
      <w:r>
        <w:rPr>
          <w:bCs/>
        </w:rPr>
        <w:t xml:space="preserve">Be aware of </w:t>
      </w:r>
      <w:r w:rsidR="00F755A5">
        <w:rPr>
          <w:bCs/>
        </w:rPr>
        <w:t>medications</w:t>
      </w:r>
      <w:r>
        <w:rPr>
          <w:bCs/>
        </w:rPr>
        <w:t xml:space="preserve"> that are </w:t>
      </w:r>
      <w:r w:rsidR="00F755A5">
        <w:rPr>
          <w:bCs/>
        </w:rPr>
        <w:t>contraindicated</w:t>
      </w:r>
      <w:r>
        <w:rPr>
          <w:bCs/>
        </w:rPr>
        <w:t xml:space="preserve"> in </w:t>
      </w:r>
      <w:r w:rsidR="00F755A5">
        <w:rPr>
          <w:bCs/>
        </w:rPr>
        <w:t>pregnancy</w:t>
      </w:r>
      <w:r>
        <w:rPr>
          <w:bCs/>
        </w:rPr>
        <w:t xml:space="preserve"> </w:t>
      </w:r>
      <w:commentRangeStart w:id="2"/>
      <w:commentRangeEnd w:id="2"/>
      <w:r w:rsidR="001F7CA8">
        <w:rPr>
          <w:rStyle w:val="CommentReference"/>
        </w:rPr>
        <w:commentReference w:id="2"/>
      </w:r>
      <w:r w:rsidR="001F7CA8">
        <w:rPr>
          <w:bCs/>
        </w:rPr>
        <w:t xml:space="preserve"> </w:t>
      </w:r>
    </w:p>
    <w:p w14:paraId="5773D78D" w14:textId="6314188F" w:rsidR="00ED28ED" w:rsidRPr="00F755A5" w:rsidRDefault="00ED28ED" w:rsidP="00ED28ED">
      <w:pPr>
        <w:pStyle w:val="ListParagraph"/>
        <w:numPr>
          <w:ilvl w:val="0"/>
          <w:numId w:val="15"/>
        </w:numPr>
        <w:rPr>
          <w:b/>
        </w:rPr>
      </w:pPr>
      <w:r>
        <w:rPr>
          <w:bCs/>
        </w:rPr>
        <w:t xml:space="preserve">Be aware of the need </w:t>
      </w:r>
      <w:r w:rsidR="00222A4A">
        <w:rPr>
          <w:bCs/>
        </w:rPr>
        <w:t>for</w:t>
      </w:r>
      <w:r>
        <w:rPr>
          <w:bCs/>
        </w:rPr>
        <w:t xml:space="preserve"> folic acid 5mg for women planning to conceive. </w:t>
      </w:r>
    </w:p>
    <w:p w14:paraId="29172200" w14:textId="3C1F0F3A" w:rsidR="00F755A5" w:rsidRPr="00F755A5" w:rsidRDefault="00F755A5" w:rsidP="00ED28ED">
      <w:pPr>
        <w:pStyle w:val="ListParagraph"/>
        <w:numPr>
          <w:ilvl w:val="0"/>
          <w:numId w:val="15"/>
        </w:numPr>
        <w:rPr>
          <w:b/>
        </w:rPr>
      </w:pPr>
      <w:r>
        <w:rPr>
          <w:bCs/>
        </w:rPr>
        <w:t>Understand the importance of glucose monitoring 6 weeks after delivery in women with gestational diabetes.</w:t>
      </w:r>
    </w:p>
    <w:p w14:paraId="75A95BC3" w14:textId="217A9BBA" w:rsidR="00F755A5" w:rsidRPr="009F2D48" w:rsidRDefault="00F755A5" w:rsidP="00ED28ED">
      <w:pPr>
        <w:pStyle w:val="ListParagraph"/>
        <w:numPr>
          <w:ilvl w:val="0"/>
          <w:numId w:val="15"/>
        </w:numPr>
        <w:rPr>
          <w:b/>
        </w:rPr>
      </w:pPr>
      <w:r>
        <w:rPr>
          <w:bCs/>
        </w:rPr>
        <w:t xml:space="preserve">Understand the increased risk of developing 2DM in women with a history of GDM and the importance of annual glucose monitoring. </w:t>
      </w:r>
    </w:p>
    <w:p w14:paraId="77B4EB56" w14:textId="72B527FE" w:rsidR="009F2D48" w:rsidRDefault="009F2D48" w:rsidP="009F2D48">
      <w:pPr>
        <w:pStyle w:val="ListParagraph"/>
        <w:ind w:left="1077" w:firstLine="0"/>
        <w:rPr>
          <w:b/>
        </w:rPr>
      </w:pPr>
    </w:p>
    <w:p w14:paraId="2ACC2EE4" w14:textId="77777777" w:rsidR="009F2D48" w:rsidRPr="009F2D48" w:rsidRDefault="009F2D48" w:rsidP="009F2D48">
      <w:pPr>
        <w:pStyle w:val="ListParagraph"/>
        <w:ind w:left="1077" w:firstLine="0"/>
        <w:rPr>
          <w:b/>
        </w:rPr>
      </w:pPr>
    </w:p>
    <w:p w14:paraId="37984470" w14:textId="70EF3776" w:rsidR="009F2D48" w:rsidRDefault="009F2D48" w:rsidP="009F2D4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Cardiovascular Disease</w:t>
      </w:r>
    </w:p>
    <w:p w14:paraId="242FA188" w14:textId="77777777" w:rsidR="009F2D48" w:rsidRDefault="009F2D48" w:rsidP="009F2D48">
      <w:pPr>
        <w:pStyle w:val="ListParagraph"/>
        <w:ind w:left="717" w:firstLine="0"/>
        <w:rPr>
          <w:b/>
          <w:sz w:val="24"/>
          <w:szCs w:val="24"/>
        </w:rPr>
      </w:pPr>
    </w:p>
    <w:p w14:paraId="325CD125" w14:textId="1B569DB4" w:rsidR="008B4EDF" w:rsidRDefault="008B4EDF" w:rsidP="009F2D48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Be able to </w:t>
      </w:r>
      <w:r w:rsidR="00982706">
        <w:rPr>
          <w:bCs/>
        </w:rPr>
        <w:t>competently</w:t>
      </w:r>
      <w:r>
        <w:rPr>
          <w:bCs/>
        </w:rPr>
        <w:t xml:space="preserve"> perform blood pressure measurement</w:t>
      </w:r>
      <w:r w:rsidR="00982706">
        <w:rPr>
          <w:bCs/>
        </w:rPr>
        <w:t xml:space="preserve"> </w:t>
      </w:r>
      <w:r>
        <w:rPr>
          <w:bCs/>
        </w:rPr>
        <w:t>an</w:t>
      </w:r>
      <w:r w:rsidR="00982706">
        <w:rPr>
          <w:bCs/>
        </w:rPr>
        <w:t>d</w:t>
      </w:r>
      <w:r>
        <w:rPr>
          <w:bCs/>
        </w:rPr>
        <w:t xml:space="preserve"> </w:t>
      </w:r>
      <w:r w:rsidR="00982706">
        <w:rPr>
          <w:bCs/>
        </w:rPr>
        <w:t>b</w:t>
      </w:r>
      <w:r>
        <w:rPr>
          <w:bCs/>
        </w:rPr>
        <w:t xml:space="preserve">e aware of the </w:t>
      </w:r>
      <w:r w:rsidR="00982706">
        <w:rPr>
          <w:bCs/>
        </w:rPr>
        <w:t>possibility</w:t>
      </w:r>
      <w:r>
        <w:rPr>
          <w:bCs/>
        </w:rPr>
        <w:t xml:space="preserve"> of </w:t>
      </w:r>
      <w:r w:rsidR="00982706">
        <w:rPr>
          <w:bCs/>
        </w:rPr>
        <w:t>‘</w:t>
      </w:r>
      <w:r>
        <w:rPr>
          <w:bCs/>
        </w:rPr>
        <w:t>white coat</w:t>
      </w:r>
      <w:r w:rsidR="00982706">
        <w:rPr>
          <w:bCs/>
        </w:rPr>
        <w:t>’</w:t>
      </w:r>
      <w:r>
        <w:rPr>
          <w:bCs/>
        </w:rPr>
        <w:t xml:space="preserve"> hypertension and the usefulness of home or ambulatory recordings.</w:t>
      </w:r>
    </w:p>
    <w:p w14:paraId="34FC59CC" w14:textId="0E28B517" w:rsidR="009F2D48" w:rsidRDefault="008B4EDF" w:rsidP="009F2D48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Show an awareness of appropriate treatment thresholds and treatment targets for blood </w:t>
      </w:r>
      <w:r w:rsidR="00982706">
        <w:rPr>
          <w:bCs/>
        </w:rPr>
        <w:t>pressure</w:t>
      </w:r>
      <w:r>
        <w:rPr>
          <w:bCs/>
        </w:rPr>
        <w:t xml:space="preserve"> and </w:t>
      </w:r>
      <w:r w:rsidR="00982706">
        <w:rPr>
          <w:bCs/>
        </w:rPr>
        <w:t>lipid</w:t>
      </w:r>
      <w:r>
        <w:rPr>
          <w:bCs/>
        </w:rPr>
        <w:t xml:space="preserve"> management </w:t>
      </w:r>
    </w:p>
    <w:p w14:paraId="0C04DCCD" w14:textId="690FC40A" w:rsidR="008B4EDF" w:rsidRDefault="008B4EDF" w:rsidP="009F2D48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Be aware of drugs used for blood pressure and </w:t>
      </w:r>
      <w:r w:rsidR="00982706">
        <w:rPr>
          <w:bCs/>
        </w:rPr>
        <w:t xml:space="preserve">lipid </w:t>
      </w:r>
      <w:r>
        <w:rPr>
          <w:bCs/>
        </w:rPr>
        <w:t xml:space="preserve">management, </w:t>
      </w:r>
      <w:r w:rsidR="00982706">
        <w:rPr>
          <w:bCs/>
        </w:rPr>
        <w:t>their</w:t>
      </w:r>
      <w:r>
        <w:rPr>
          <w:bCs/>
        </w:rPr>
        <w:t xml:space="preserve"> indications, contraindications and common side effects. </w:t>
      </w:r>
    </w:p>
    <w:p w14:paraId="7086FE7B" w14:textId="33A407EF" w:rsidR="008B4EDF" w:rsidRDefault="008B4EDF" w:rsidP="009F2D48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Show an awareness of risk factors for cardiovascular </w:t>
      </w:r>
      <w:r w:rsidR="00982706">
        <w:rPr>
          <w:bCs/>
        </w:rPr>
        <w:t>disease</w:t>
      </w:r>
      <w:r>
        <w:rPr>
          <w:bCs/>
        </w:rPr>
        <w:t xml:space="preserve"> including </w:t>
      </w:r>
      <w:proofErr w:type="spellStart"/>
      <w:r>
        <w:rPr>
          <w:bCs/>
        </w:rPr>
        <w:t>miocroalbuminuria</w:t>
      </w:r>
      <w:proofErr w:type="spellEnd"/>
      <w:r>
        <w:rPr>
          <w:bCs/>
        </w:rPr>
        <w:t xml:space="preserve"> and erectile dysfunction.</w:t>
      </w:r>
    </w:p>
    <w:p w14:paraId="32D7F218" w14:textId="45822E20" w:rsidR="008B4EDF" w:rsidRDefault="00982706" w:rsidP="009F2D48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Be able to discuss the importance of lifestyle measure such as weight control, diet, exercise and smoking cessation in reducing CV risk.</w:t>
      </w:r>
    </w:p>
    <w:p w14:paraId="3BD02EDD" w14:textId="3334965B" w:rsidR="00D615E6" w:rsidRDefault="00D615E6" w:rsidP="00FE24B7">
      <w:pPr>
        <w:ind w:left="1074"/>
        <w:rPr>
          <w:b/>
          <w:sz w:val="24"/>
          <w:szCs w:val="24"/>
        </w:rPr>
      </w:pPr>
    </w:p>
    <w:p w14:paraId="0378F5BB" w14:textId="4328D154" w:rsidR="00D85E85" w:rsidRDefault="00D85E85" w:rsidP="00D85E8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Nephropathy</w:t>
      </w:r>
    </w:p>
    <w:p w14:paraId="0FF35BA2" w14:textId="77777777" w:rsidR="00D85E85" w:rsidRDefault="00D85E85" w:rsidP="00D85E85">
      <w:pPr>
        <w:pStyle w:val="ListParagraph"/>
        <w:ind w:left="717" w:firstLine="0"/>
        <w:rPr>
          <w:b/>
          <w:sz w:val="24"/>
          <w:szCs w:val="24"/>
        </w:rPr>
      </w:pPr>
    </w:p>
    <w:p w14:paraId="53066742" w14:textId="046777C5" w:rsidR="00D85E85" w:rsidRPr="00D85E85" w:rsidRDefault="00D85E85" w:rsidP="00D85E85">
      <w:pPr>
        <w:pStyle w:val="ListParagraph"/>
        <w:numPr>
          <w:ilvl w:val="0"/>
          <w:numId w:val="17"/>
        </w:numPr>
        <w:rPr>
          <w:b/>
          <w:sz w:val="24"/>
          <w:szCs w:val="24"/>
        </w:rPr>
      </w:pPr>
      <w:r>
        <w:rPr>
          <w:bCs/>
        </w:rPr>
        <w:t xml:space="preserve">Understand the </w:t>
      </w:r>
      <w:r w:rsidR="0079341D">
        <w:rPr>
          <w:bCs/>
        </w:rPr>
        <w:t>importance</w:t>
      </w:r>
      <w:r w:rsidR="00222A4A">
        <w:rPr>
          <w:bCs/>
        </w:rPr>
        <w:t xml:space="preserve"> of annual ACR measurements.</w:t>
      </w:r>
    </w:p>
    <w:p w14:paraId="2870DEDC" w14:textId="68082E80" w:rsidR="00D85E85" w:rsidRPr="0079341D" w:rsidRDefault="00D85E85" w:rsidP="00D85E85">
      <w:pPr>
        <w:pStyle w:val="ListParagraph"/>
        <w:numPr>
          <w:ilvl w:val="0"/>
          <w:numId w:val="17"/>
        </w:numPr>
        <w:rPr>
          <w:b/>
          <w:sz w:val="24"/>
          <w:szCs w:val="24"/>
        </w:rPr>
      </w:pPr>
      <w:r>
        <w:rPr>
          <w:bCs/>
        </w:rPr>
        <w:t xml:space="preserve">Understand the importance of good blood pressure and lipid control, stopping smoking and weight management in reducing the risk of </w:t>
      </w:r>
      <w:r w:rsidR="0079341D">
        <w:rPr>
          <w:bCs/>
        </w:rPr>
        <w:t>CKD progression.</w:t>
      </w:r>
    </w:p>
    <w:p w14:paraId="0C678F2E" w14:textId="351DB1C7" w:rsidR="0079341D" w:rsidRPr="0079341D" w:rsidRDefault="0079341D" w:rsidP="00D85E85">
      <w:pPr>
        <w:pStyle w:val="ListParagraph"/>
        <w:numPr>
          <w:ilvl w:val="0"/>
          <w:numId w:val="17"/>
        </w:numPr>
        <w:rPr>
          <w:b/>
          <w:sz w:val="24"/>
          <w:szCs w:val="24"/>
        </w:rPr>
      </w:pPr>
      <w:r>
        <w:rPr>
          <w:bCs/>
        </w:rPr>
        <w:t>Be aware of impact of CKD on glycaemic control, especially the risk of hypoglycaemia.</w:t>
      </w:r>
    </w:p>
    <w:p w14:paraId="4F39FF93" w14:textId="4386A2BB" w:rsidR="0079341D" w:rsidRPr="0079341D" w:rsidRDefault="0079341D" w:rsidP="00D85E85">
      <w:pPr>
        <w:pStyle w:val="ListParagraph"/>
        <w:numPr>
          <w:ilvl w:val="0"/>
          <w:numId w:val="17"/>
        </w:numPr>
        <w:rPr>
          <w:b/>
          <w:sz w:val="24"/>
          <w:szCs w:val="24"/>
        </w:rPr>
      </w:pPr>
      <w:r>
        <w:rPr>
          <w:bCs/>
        </w:rPr>
        <w:t xml:space="preserve">Be aware of dose modification and contraindications for diabetic medications in impaired renal function. </w:t>
      </w:r>
    </w:p>
    <w:p w14:paraId="3EB56C3E" w14:textId="77777777" w:rsidR="005F4E68" w:rsidRPr="005F4E68" w:rsidRDefault="005F4E68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1125894B" w14:textId="77777777" w:rsidR="005F4E68" w:rsidRDefault="005F4E68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5C2F7B7B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24A10769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50A605EF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0C3E83E9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55572C34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0C47A754" w14:textId="77777777" w:rsidR="00222A4A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33EAEC3A" w14:textId="77777777" w:rsidR="00222A4A" w:rsidRPr="005F4E68" w:rsidRDefault="00222A4A" w:rsidP="005F4E68">
      <w:pPr>
        <w:pStyle w:val="ListParagraph"/>
        <w:ind w:left="1077" w:firstLine="0"/>
        <w:rPr>
          <w:b/>
          <w:sz w:val="24"/>
          <w:szCs w:val="24"/>
        </w:rPr>
      </w:pPr>
    </w:p>
    <w:p w14:paraId="469C00BF" w14:textId="59C0812F" w:rsidR="005F4E68" w:rsidRDefault="005F4E68" w:rsidP="005F4E6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Neuropathy</w:t>
      </w:r>
    </w:p>
    <w:p w14:paraId="4928DD69" w14:textId="77777777" w:rsidR="005F4E68" w:rsidRPr="005F4E68" w:rsidRDefault="005F4E68" w:rsidP="005F4E68">
      <w:pPr>
        <w:pStyle w:val="ListParagraph"/>
        <w:ind w:left="717" w:firstLine="0"/>
        <w:rPr>
          <w:b/>
          <w:sz w:val="24"/>
          <w:szCs w:val="24"/>
        </w:rPr>
      </w:pPr>
    </w:p>
    <w:p w14:paraId="18D49A3B" w14:textId="5644EC80" w:rsidR="005F4E68" w:rsidRPr="005F4E68" w:rsidRDefault="005F4E68" w:rsidP="005F4E68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>
        <w:rPr>
          <w:bCs/>
        </w:rPr>
        <w:t>Be able to instruct patents on the importance of foot surveillance</w:t>
      </w:r>
      <w:r w:rsidR="00D209F6">
        <w:rPr>
          <w:bCs/>
        </w:rPr>
        <w:t xml:space="preserve">, </w:t>
      </w:r>
      <w:r>
        <w:rPr>
          <w:bCs/>
        </w:rPr>
        <w:t>when to take action and approp</w:t>
      </w:r>
      <w:r w:rsidR="00D209F6">
        <w:rPr>
          <w:bCs/>
        </w:rPr>
        <w:t>ri</w:t>
      </w:r>
      <w:r>
        <w:rPr>
          <w:bCs/>
        </w:rPr>
        <w:t>ate footwear.</w:t>
      </w:r>
    </w:p>
    <w:p w14:paraId="2287D3A0" w14:textId="106A619D" w:rsidR="005F4E68" w:rsidRPr="005F4E68" w:rsidRDefault="005F4E68" w:rsidP="005F4E68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>
        <w:rPr>
          <w:bCs/>
        </w:rPr>
        <w:lastRenderedPageBreak/>
        <w:t xml:space="preserve">Be </w:t>
      </w:r>
      <w:r w:rsidR="00D209F6">
        <w:rPr>
          <w:bCs/>
        </w:rPr>
        <w:t>aware</w:t>
      </w:r>
      <w:r>
        <w:rPr>
          <w:bCs/>
        </w:rPr>
        <w:t xml:space="preserve"> of </w:t>
      </w:r>
      <w:r w:rsidR="00B81FB6">
        <w:rPr>
          <w:bCs/>
        </w:rPr>
        <w:t xml:space="preserve">and take steps to control </w:t>
      </w:r>
      <w:r>
        <w:rPr>
          <w:bCs/>
        </w:rPr>
        <w:t xml:space="preserve">risk factors for the development of foot problems including </w:t>
      </w:r>
      <w:r w:rsidR="00D209F6">
        <w:rPr>
          <w:bCs/>
        </w:rPr>
        <w:t>poor</w:t>
      </w:r>
      <w:r>
        <w:rPr>
          <w:bCs/>
        </w:rPr>
        <w:t xml:space="preserve"> glycaemi</w:t>
      </w:r>
      <w:r w:rsidR="00B81FB6">
        <w:rPr>
          <w:bCs/>
        </w:rPr>
        <w:t xml:space="preserve">c, blood pressure and lipid </w:t>
      </w:r>
      <w:r>
        <w:rPr>
          <w:bCs/>
        </w:rPr>
        <w:t xml:space="preserve">control, smoking and </w:t>
      </w:r>
      <w:r w:rsidR="00D209F6">
        <w:rPr>
          <w:bCs/>
        </w:rPr>
        <w:t>reduced</w:t>
      </w:r>
      <w:r>
        <w:rPr>
          <w:bCs/>
        </w:rPr>
        <w:t xml:space="preserve"> ability to </w:t>
      </w:r>
      <w:r w:rsidR="00D209F6">
        <w:rPr>
          <w:bCs/>
        </w:rPr>
        <w:t>self-care</w:t>
      </w:r>
      <w:r>
        <w:rPr>
          <w:bCs/>
        </w:rPr>
        <w:t>.</w:t>
      </w:r>
      <w:r w:rsidR="00B81FB6">
        <w:rPr>
          <w:bCs/>
        </w:rPr>
        <w:t xml:space="preserve">  </w:t>
      </w:r>
    </w:p>
    <w:p w14:paraId="0556BE19" w14:textId="2DE7A109" w:rsidR="005F4E68" w:rsidRPr="005F4E68" w:rsidRDefault="005F4E68" w:rsidP="005F4E68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>
        <w:rPr>
          <w:bCs/>
        </w:rPr>
        <w:t xml:space="preserve">Be aware of painful </w:t>
      </w:r>
      <w:r w:rsidR="00D209F6">
        <w:rPr>
          <w:bCs/>
        </w:rPr>
        <w:t>diabetic</w:t>
      </w:r>
      <w:r>
        <w:rPr>
          <w:bCs/>
        </w:rPr>
        <w:t xml:space="preserve"> </w:t>
      </w:r>
      <w:r w:rsidR="00D209F6">
        <w:rPr>
          <w:bCs/>
        </w:rPr>
        <w:t>neuropathy</w:t>
      </w:r>
      <w:r>
        <w:rPr>
          <w:bCs/>
        </w:rPr>
        <w:t xml:space="preserve"> and </w:t>
      </w:r>
      <w:r w:rsidR="00D209F6">
        <w:rPr>
          <w:bCs/>
        </w:rPr>
        <w:t>available</w:t>
      </w:r>
      <w:r>
        <w:rPr>
          <w:bCs/>
        </w:rPr>
        <w:t xml:space="preserve"> treatment options</w:t>
      </w:r>
    </w:p>
    <w:p w14:paraId="7213865B" w14:textId="619E0482" w:rsidR="005F4E68" w:rsidRPr="005F4E68" w:rsidRDefault="005F4E68" w:rsidP="005F4E68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>
        <w:rPr>
          <w:bCs/>
        </w:rPr>
        <w:t>Be aware of erectile and other sexual dysfunction and advice a</w:t>
      </w:r>
      <w:r w:rsidR="00D209F6">
        <w:rPr>
          <w:bCs/>
        </w:rPr>
        <w:t>ppropriately</w:t>
      </w:r>
      <w:r>
        <w:rPr>
          <w:bCs/>
        </w:rPr>
        <w:t xml:space="preserve"> about medication and onward referral.</w:t>
      </w:r>
    </w:p>
    <w:p w14:paraId="03C11F3D" w14:textId="2AA8C4E0" w:rsidR="005E45CE" w:rsidRPr="00222A4A" w:rsidRDefault="005F4E68" w:rsidP="005E45CE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 w:rsidRPr="00222A4A">
        <w:rPr>
          <w:bCs/>
        </w:rPr>
        <w:t xml:space="preserve">Be aware of </w:t>
      </w:r>
      <w:r w:rsidR="00D209F6" w:rsidRPr="00222A4A">
        <w:rPr>
          <w:bCs/>
        </w:rPr>
        <w:t>autonomic</w:t>
      </w:r>
      <w:r w:rsidRPr="00222A4A">
        <w:rPr>
          <w:bCs/>
        </w:rPr>
        <w:t xml:space="preserve"> neuropathy and its role in postural hypotension, </w:t>
      </w:r>
      <w:r w:rsidR="00D209F6" w:rsidRPr="00222A4A">
        <w:rPr>
          <w:bCs/>
        </w:rPr>
        <w:t>bladder</w:t>
      </w:r>
      <w:r w:rsidR="00222A4A">
        <w:rPr>
          <w:bCs/>
        </w:rPr>
        <w:t xml:space="preserve"> and bowels dysfunction.</w:t>
      </w:r>
    </w:p>
    <w:p w14:paraId="135478BE" w14:textId="77777777" w:rsidR="00222A4A" w:rsidRPr="00222A4A" w:rsidRDefault="00222A4A" w:rsidP="00222A4A">
      <w:pPr>
        <w:ind w:left="717" w:firstLine="0"/>
        <w:rPr>
          <w:b/>
          <w:sz w:val="24"/>
          <w:szCs w:val="24"/>
        </w:rPr>
      </w:pPr>
    </w:p>
    <w:p w14:paraId="0A2D0F3F" w14:textId="301B0115" w:rsidR="005E45CE" w:rsidRDefault="005E45CE" w:rsidP="005E45C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Retinopathy</w:t>
      </w:r>
    </w:p>
    <w:p w14:paraId="17055A86" w14:textId="77777777" w:rsidR="005E45CE" w:rsidRDefault="005E45CE" w:rsidP="005E45CE">
      <w:pPr>
        <w:pStyle w:val="ListParagraph"/>
        <w:ind w:left="717" w:firstLine="0"/>
        <w:rPr>
          <w:b/>
          <w:sz w:val="24"/>
          <w:szCs w:val="24"/>
        </w:rPr>
      </w:pPr>
    </w:p>
    <w:p w14:paraId="051C12FE" w14:textId="1B642928" w:rsidR="005E45CE" w:rsidRDefault="005E45CE" w:rsidP="005E45CE">
      <w:pPr>
        <w:pStyle w:val="ListParagraph"/>
        <w:numPr>
          <w:ilvl w:val="0"/>
          <w:numId w:val="19"/>
        </w:numPr>
        <w:rPr>
          <w:bCs/>
        </w:rPr>
      </w:pPr>
      <w:r>
        <w:rPr>
          <w:bCs/>
        </w:rPr>
        <w:t>Understand the importance of annual retinopathy screening and encouraging patients to attend.</w:t>
      </w:r>
    </w:p>
    <w:p w14:paraId="6C8BA338" w14:textId="3B49D061" w:rsidR="005E45CE" w:rsidRDefault="005E45CE" w:rsidP="005E45CE">
      <w:pPr>
        <w:pStyle w:val="ListParagraph"/>
        <w:numPr>
          <w:ilvl w:val="0"/>
          <w:numId w:val="19"/>
        </w:numPr>
        <w:rPr>
          <w:bCs/>
        </w:rPr>
      </w:pPr>
      <w:r>
        <w:rPr>
          <w:bCs/>
        </w:rPr>
        <w:t xml:space="preserve">Understand the importance of good glycaemic control, blood pressure control, lipid management and stopping smoking in retinopathy prevention and progression.  </w:t>
      </w:r>
    </w:p>
    <w:p w14:paraId="42A086A3" w14:textId="33758657" w:rsidR="005E45CE" w:rsidRDefault="005E45CE" w:rsidP="005E45CE">
      <w:pPr>
        <w:pStyle w:val="ListParagraph"/>
        <w:numPr>
          <w:ilvl w:val="0"/>
          <w:numId w:val="19"/>
        </w:numPr>
        <w:rPr>
          <w:bCs/>
        </w:rPr>
      </w:pPr>
      <w:r>
        <w:rPr>
          <w:bCs/>
        </w:rPr>
        <w:t>Refer people with re</w:t>
      </w:r>
      <w:r w:rsidR="00266C5C">
        <w:rPr>
          <w:bCs/>
        </w:rPr>
        <w:t>d</w:t>
      </w:r>
      <w:r>
        <w:rPr>
          <w:bCs/>
        </w:rPr>
        <w:t>u</w:t>
      </w:r>
      <w:r w:rsidR="00266C5C">
        <w:rPr>
          <w:bCs/>
        </w:rPr>
        <w:t>c</w:t>
      </w:r>
      <w:r>
        <w:rPr>
          <w:bCs/>
        </w:rPr>
        <w:t xml:space="preserve">ed vision for access to visual aids. </w:t>
      </w:r>
    </w:p>
    <w:p w14:paraId="58699F7B" w14:textId="3313203F" w:rsidR="00F0616D" w:rsidRPr="00443411" w:rsidRDefault="005E45CE" w:rsidP="00443411">
      <w:pPr>
        <w:pStyle w:val="ListParagraph"/>
        <w:numPr>
          <w:ilvl w:val="0"/>
          <w:numId w:val="19"/>
        </w:numPr>
        <w:rPr>
          <w:bCs/>
        </w:rPr>
      </w:pPr>
      <w:r w:rsidRPr="00443411">
        <w:rPr>
          <w:bCs/>
        </w:rPr>
        <w:t xml:space="preserve">Understand the importance of regular retinopathy screening during pregnancy. </w:t>
      </w:r>
    </w:p>
    <w:sectPr w:rsidR="00F0616D" w:rsidRPr="00443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Tim Gluck" w:date="2019-07-15T15:29:00Z" w:initials="TG">
    <w:p w14:paraId="581FBDFB" w14:textId="5DB56CA9" w:rsidR="001F7CA8" w:rsidRDefault="001F7CA8">
      <w:pPr>
        <w:pStyle w:val="CommentText"/>
      </w:pPr>
      <w:r>
        <w:rPr>
          <w:rStyle w:val="CommentReference"/>
        </w:rPr>
        <w:annotationRef/>
      </w:r>
      <w:r>
        <w:t xml:space="preserve">At present pharmacists cannot refer directly to the NDPP but they should be aware of it and signpost to GPs to discuss it. </w:t>
      </w:r>
    </w:p>
  </w:comment>
  <w:comment w:id="2" w:author="Tim Gluck" w:date="2019-07-15T15:34:00Z" w:initials="TG">
    <w:p w14:paraId="68BF2DD9" w14:textId="3279C058" w:rsidR="001F7CA8" w:rsidRDefault="001F7CA8">
      <w:pPr>
        <w:pStyle w:val="CommentText"/>
      </w:pPr>
      <w:r>
        <w:rPr>
          <w:rStyle w:val="CommentReference"/>
        </w:rPr>
        <w:annotationRef/>
      </w:r>
      <w:r>
        <w:t>Again suggest that this is discussed with the GP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1FBDFB" w15:done="0"/>
  <w15:commentEx w15:paraId="68BF2DD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1FBDFB" w16cid:durableId="20D71A63"/>
  <w16cid:commentId w16cid:paraId="68BF2DD9" w16cid:durableId="20D71B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00203"/>
    <w:multiLevelType w:val="hybridMultilevel"/>
    <w:tmpl w:val="9726F9B0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>
    <w:nsid w:val="06D374B6"/>
    <w:multiLevelType w:val="hybridMultilevel"/>
    <w:tmpl w:val="7B0848F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>
    <w:nsid w:val="16782732"/>
    <w:multiLevelType w:val="hybridMultilevel"/>
    <w:tmpl w:val="62EEA202"/>
    <w:lvl w:ilvl="0" w:tplc="100CDB1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>
    <w:nsid w:val="1DF56F34"/>
    <w:multiLevelType w:val="hybridMultilevel"/>
    <w:tmpl w:val="7A62880E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>
    <w:nsid w:val="212008B9"/>
    <w:multiLevelType w:val="hybridMultilevel"/>
    <w:tmpl w:val="A0E86F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>
    <w:nsid w:val="271D33C3"/>
    <w:multiLevelType w:val="hybridMultilevel"/>
    <w:tmpl w:val="0D68C00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2B3078A8"/>
    <w:multiLevelType w:val="hybridMultilevel"/>
    <w:tmpl w:val="4B58E0A6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2FBB6271"/>
    <w:multiLevelType w:val="hybridMultilevel"/>
    <w:tmpl w:val="8B5005D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>
    <w:nsid w:val="351D6398"/>
    <w:multiLevelType w:val="hybridMultilevel"/>
    <w:tmpl w:val="1F40435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>
    <w:nsid w:val="37905059"/>
    <w:multiLevelType w:val="hybridMultilevel"/>
    <w:tmpl w:val="502AE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>
    <w:nsid w:val="3CA245FE"/>
    <w:multiLevelType w:val="hybridMultilevel"/>
    <w:tmpl w:val="D20CAD66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>
    <w:nsid w:val="426E2636"/>
    <w:multiLevelType w:val="hybridMultilevel"/>
    <w:tmpl w:val="244A7BD4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2">
    <w:nsid w:val="42E21280"/>
    <w:multiLevelType w:val="hybridMultilevel"/>
    <w:tmpl w:val="DFE27508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3">
    <w:nsid w:val="4CFF10B9"/>
    <w:multiLevelType w:val="hybridMultilevel"/>
    <w:tmpl w:val="9DD4336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>
    <w:nsid w:val="4FC506E5"/>
    <w:multiLevelType w:val="hybridMultilevel"/>
    <w:tmpl w:val="46B62888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5">
    <w:nsid w:val="55AE338F"/>
    <w:multiLevelType w:val="hybridMultilevel"/>
    <w:tmpl w:val="5A5E22C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>
    <w:nsid w:val="62007657"/>
    <w:multiLevelType w:val="hybridMultilevel"/>
    <w:tmpl w:val="953EEB9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6B5A3474"/>
    <w:multiLevelType w:val="hybridMultilevel"/>
    <w:tmpl w:val="04848B2C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8">
    <w:nsid w:val="6EFA297A"/>
    <w:multiLevelType w:val="hybridMultilevel"/>
    <w:tmpl w:val="D7E60DB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>
    <w:nsid w:val="72CE1D89"/>
    <w:multiLevelType w:val="hybridMultilevel"/>
    <w:tmpl w:val="7AE2C2C6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17"/>
  </w:num>
  <w:num w:numId="5">
    <w:abstractNumId w:val="14"/>
  </w:num>
  <w:num w:numId="6">
    <w:abstractNumId w:val="13"/>
  </w:num>
  <w:num w:numId="7">
    <w:abstractNumId w:val="19"/>
  </w:num>
  <w:num w:numId="8">
    <w:abstractNumId w:val="5"/>
  </w:num>
  <w:num w:numId="9">
    <w:abstractNumId w:val="10"/>
  </w:num>
  <w:num w:numId="10">
    <w:abstractNumId w:val="15"/>
  </w:num>
  <w:num w:numId="11">
    <w:abstractNumId w:val="18"/>
  </w:num>
  <w:num w:numId="12">
    <w:abstractNumId w:val="16"/>
  </w:num>
  <w:num w:numId="13">
    <w:abstractNumId w:val="6"/>
  </w:num>
  <w:num w:numId="14">
    <w:abstractNumId w:val="3"/>
  </w:num>
  <w:num w:numId="15">
    <w:abstractNumId w:val="8"/>
  </w:num>
  <w:num w:numId="16">
    <w:abstractNumId w:val="0"/>
  </w:num>
  <w:num w:numId="17">
    <w:abstractNumId w:val="7"/>
  </w:num>
  <w:num w:numId="18">
    <w:abstractNumId w:val="9"/>
  </w:num>
  <w:num w:numId="19">
    <w:abstractNumId w:val="4"/>
  </w:num>
  <w:num w:numId="2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im Gluck">
    <w15:presenceInfo w15:providerId="Windows Live" w15:userId="9a6f2aa94de4bc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rU0NTEwNzA1MrdQ0lEKTi0uzszPAykwrgUA/nhCrywAAAA="/>
  </w:docVars>
  <w:rsids>
    <w:rsidRoot w:val="007940F0"/>
    <w:rsid w:val="00107D50"/>
    <w:rsid w:val="0011262D"/>
    <w:rsid w:val="001E78AA"/>
    <w:rsid w:val="001F7CA8"/>
    <w:rsid w:val="00222A4A"/>
    <w:rsid w:val="00266C5C"/>
    <w:rsid w:val="00286BE4"/>
    <w:rsid w:val="0029021C"/>
    <w:rsid w:val="00296750"/>
    <w:rsid w:val="002E11F2"/>
    <w:rsid w:val="002F0554"/>
    <w:rsid w:val="00344CBA"/>
    <w:rsid w:val="0037749A"/>
    <w:rsid w:val="003A419F"/>
    <w:rsid w:val="0040419F"/>
    <w:rsid w:val="004178EB"/>
    <w:rsid w:val="00441CBC"/>
    <w:rsid w:val="00443411"/>
    <w:rsid w:val="00445662"/>
    <w:rsid w:val="00457A66"/>
    <w:rsid w:val="00473B6D"/>
    <w:rsid w:val="00476799"/>
    <w:rsid w:val="00482579"/>
    <w:rsid w:val="004D0C4E"/>
    <w:rsid w:val="00564E09"/>
    <w:rsid w:val="005E45CE"/>
    <w:rsid w:val="005F4E68"/>
    <w:rsid w:val="00653008"/>
    <w:rsid w:val="0066038B"/>
    <w:rsid w:val="006B746A"/>
    <w:rsid w:val="0079341D"/>
    <w:rsid w:val="00793D12"/>
    <w:rsid w:val="007940F0"/>
    <w:rsid w:val="007A64CB"/>
    <w:rsid w:val="007E1C20"/>
    <w:rsid w:val="007E431C"/>
    <w:rsid w:val="0081018F"/>
    <w:rsid w:val="0082636E"/>
    <w:rsid w:val="008B4EDF"/>
    <w:rsid w:val="00910D86"/>
    <w:rsid w:val="00982706"/>
    <w:rsid w:val="009F2D48"/>
    <w:rsid w:val="00AA41D1"/>
    <w:rsid w:val="00AB7ACA"/>
    <w:rsid w:val="00B10D4F"/>
    <w:rsid w:val="00B548AE"/>
    <w:rsid w:val="00B81FB6"/>
    <w:rsid w:val="00BD2F3A"/>
    <w:rsid w:val="00C27B28"/>
    <w:rsid w:val="00C80973"/>
    <w:rsid w:val="00CE4BD4"/>
    <w:rsid w:val="00D209F6"/>
    <w:rsid w:val="00D615E6"/>
    <w:rsid w:val="00D85E85"/>
    <w:rsid w:val="00D8627D"/>
    <w:rsid w:val="00DB469B"/>
    <w:rsid w:val="00DC7FC2"/>
    <w:rsid w:val="00DE35E9"/>
    <w:rsid w:val="00E21E5C"/>
    <w:rsid w:val="00E54B16"/>
    <w:rsid w:val="00E63607"/>
    <w:rsid w:val="00E73A71"/>
    <w:rsid w:val="00ED28ED"/>
    <w:rsid w:val="00EF1170"/>
    <w:rsid w:val="00F0616D"/>
    <w:rsid w:val="00F24E47"/>
    <w:rsid w:val="00F755A5"/>
    <w:rsid w:val="00FB2FC0"/>
    <w:rsid w:val="00FE2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7A1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/>
        <w:ind w:left="714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40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7C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C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C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CA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CA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/>
        <w:ind w:left="714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40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7C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C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C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CA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C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0</Words>
  <Characters>6959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Hertfordshire ICT</Company>
  <LinksUpToDate>false</LinksUpToDate>
  <CharactersWithSpaces>8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Gluck</dc:creator>
  <cp:lastModifiedBy>Admin</cp:lastModifiedBy>
  <cp:revision>2</cp:revision>
  <dcterms:created xsi:type="dcterms:W3CDTF">2019-12-20T15:30:00Z</dcterms:created>
  <dcterms:modified xsi:type="dcterms:W3CDTF">2019-12-20T15:30:00Z</dcterms:modified>
</cp:coreProperties>
</file>